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03776" w14:textId="1A1BBED2" w:rsidR="005A6E24" w:rsidRPr="005A6E24" w:rsidRDefault="00AC1B35" w:rsidP="005A6E24">
      <w:pPr>
        <w:spacing w:line="276" w:lineRule="auto"/>
        <w:jc w:val="center"/>
        <w:rPr>
          <w:rFonts w:asciiTheme="minorHAnsi" w:hAnsiTheme="minorHAnsi" w:cstheme="minorHAnsi"/>
          <w:b/>
          <w:bCs/>
          <w:sz w:val="32"/>
          <w:szCs w:val="32"/>
          <w:lang w:val="en-GB" w:bidi="ar-EG"/>
        </w:rPr>
      </w:pPr>
      <w:bookmarkStart w:id="0" w:name="_Hlk7466874"/>
      <w:r w:rsidRPr="00B8275A">
        <w:rPr>
          <w:rFonts w:asciiTheme="minorHAnsi" w:hAnsiTheme="minorHAnsi" w:cstheme="minorHAnsi"/>
          <w:b/>
          <w:bCs/>
          <w:sz w:val="32"/>
          <w:szCs w:val="32"/>
          <w:lang w:val="en-GB" w:bidi="ar-EG"/>
        </w:rPr>
        <w:t>flydubai celebrates 10 years of bringing people together</w:t>
      </w:r>
      <w:bookmarkStart w:id="1" w:name="_GoBack"/>
      <w:bookmarkEnd w:id="1"/>
    </w:p>
    <w:p w14:paraId="6AFC94FB" w14:textId="4D6A843F" w:rsidR="00240F58" w:rsidRPr="005A6E24" w:rsidRDefault="00240F58" w:rsidP="00240F58">
      <w:pPr>
        <w:spacing w:line="276" w:lineRule="auto"/>
        <w:rPr>
          <w:rFonts w:asciiTheme="minorHAnsi" w:hAnsiTheme="minorHAnsi" w:cstheme="minorHAnsi"/>
          <w:b/>
          <w:bCs/>
          <w:noProof/>
        </w:rPr>
      </w:pPr>
      <w:r w:rsidRPr="005A6E24">
        <w:rPr>
          <w:rFonts w:asciiTheme="minorHAnsi" w:hAnsiTheme="minorHAnsi" w:cstheme="minorHAnsi"/>
          <w:b/>
          <w:bCs/>
          <w:noProof/>
        </w:rPr>
        <w:t xml:space="preserve">The number of Boeing 737aircraft in flydubai’s fleet and number of destinations on the flydubai network </w:t>
      </w:r>
      <w:r w:rsidR="005D5F6E" w:rsidRPr="005A6E24">
        <w:rPr>
          <w:rFonts w:asciiTheme="minorHAnsi" w:hAnsiTheme="minorHAnsi" w:cstheme="minorHAnsi"/>
          <w:b/>
          <w:bCs/>
          <w:noProof/>
        </w:rPr>
        <w:t xml:space="preserve">at </w:t>
      </w:r>
      <w:r w:rsidRPr="005A6E24">
        <w:rPr>
          <w:rFonts w:asciiTheme="minorHAnsi" w:hAnsiTheme="minorHAnsi" w:cstheme="minorHAnsi"/>
          <w:b/>
          <w:bCs/>
          <w:noProof/>
        </w:rPr>
        <w:t>year end</w:t>
      </w:r>
      <w:r w:rsidR="001F39CB" w:rsidRPr="005A6E24">
        <w:rPr>
          <w:rFonts w:asciiTheme="minorHAnsi" w:hAnsiTheme="minorHAnsi" w:cstheme="minorHAnsi"/>
          <w:b/>
          <w:bCs/>
          <w:noProof/>
        </w:rPr>
        <w:t xml:space="preserve"> (2019)</w:t>
      </w:r>
    </w:p>
    <w:p w14:paraId="76EC3E64" w14:textId="77777777" w:rsidR="00CA2FE4" w:rsidRPr="00B8275A" w:rsidRDefault="00B8275A" w:rsidP="005A6E24">
      <w:pPr>
        <w:spacing w:line="276" w:lineRule="auto"/>
        <w:jc w:val="center"/>
        <w:rPr>
          <w:rFonts w:asciiTheme="minorHAnsi" w:eastAsia="Simplified Arabic" w:hAnsiTheme="minorHAnsi" w:cstheme="minorHAnsi"/>
          <w:sz w:val="22"/>
          <w:szCs w:val="22"/>
          <w:lang w:val="en-GB" w:bidi="en-US"/>
        </w:rPr>
      </w:pPr>
      <w:r w:rsidRPr="005E23CF">
        <w:rPr>
          <w:rFonts w:asciiTheme="minorHAnsi" w:hAnsiTheme="minorHAnsi" w:cstheme="minorHAnsi"/>
          <w:noProof/>
        </w:rPr>
        <w:drawing>
          <wp:inline distT="0" distB="0" distL="0" distR="0" wp14:anchorId="1ECDD6D1" wp14:editId="6FEF7667">
            <wp:extent cx="4232700" cy="28685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z2510 Graphs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823" cy="2911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6EB56" w14:textId="044F272D" w:rsidR="00D06D83" w:rsidRPr="005A6E24" w:rsidRDefault="005D5F6E" w:rsidP="005D5F6E">
      <w:pPr>
        <w:spacing w:line="276" w:lineRule="auto"/>
        <w:rPr>
          <w:rFonts w:asciiTheme="minorHAnsi" w:eastAsia="Simplified Arabic" w:hAnsiTheme="minorHAnsi" w:cstheme="minorHAnsi"/>
          <w:b/>
          <w:bCs/>
          <w:lang w:val="en-GB" w:bidi="en-US"/>
        </w:rPr>
      </w:pPr>
      <w:r w:rsidRPr="005A6E24">
        <w:rPr>
          <w:rFonts w:asciiTheme="minorHAnsi" w:eastAsia="Simplified Arabic" w:hAnsiTheme="minorHAnsi" w:cstheme="minorHAnsi"/>
          <w:b/>
          <w:bCs/>
          <w:lang w:val="en-GB" w:bidi="en-US"/>
        </w:rPr>
        <w:t>The total number of passengers carried since inception and the overall market growth of the first</w:t>
      </w:r>
      <w:r w:rsidR="00D06D83" w:rsidRPr="005A6E24">
        <w:rPr>
          <w:rFonts w:asciiTheme="minorHAnsi" w:eastAsia="Simplified Arabic" w:hAnsiTheme="minorHAnsi" w:cstheme="minorHAnsi"/>
          <w:b/>
          <w:bCs/>
          <w:lang w:val="en-GB" w:bidi="en-US"/>
        </w:rPr>
        <w:t xml:space="preserve"> 3 destinations on the flydubai </w:t>
      </w:r>
      <w:r w:rsidRPr="005A6E24">
        <w:rPr>
          <w:rFonts w:asciiTheme="minorHAnsi" w:eastAsia="Simplified Arabic" w:hAnsiTheme="minorHAnsi" w:cstheme="minorHAnsi"/>
          <w:b/>
          <w:bCs/>
          <w:lang w:val="en-GB" w:bidi="en-US"/>
        </w:rPr>
        <w:t>network</w:t>
      </w:r>
    </w:p>
    <w:p w14:paraId="60228108" w14:textId="68774174" w:rsidR="005D5F6E" w:rsidRPr="005E23CF" w:rsidRDefault="00D06D83" w:rsidP="005A6E24">
      <w:pPr>
        <w:spacing w:line="276" w:lineRule="auto"/>
        <w:jc w:val="center"/>
        <w:rPr>
          <w:rFonts w:asciiTheme="minorHAnsi" w:eastAsia="Simplified Arabic" w:hAnsiTheme="minorHAnsi" w:cstheme="minorHAnsi"/>
          <w:b/>
          <w:bCs/>
          <w:sz w:val="16"/>
          <w:szCs w:val="16"/>
          <w:u w:val="single"/>
          <w:lang w:val="en-GB" w:bidi="en-US"/>
        </w:rPr>
      </w:pPr>
      <w:r w:rsidRPr="005E23CF">
        <w:rPr>
          <w:rFonts w:asciiTheme="minorHAnsi" w:hAnsiTheme="minorHAnsi" w:cstheme="minorHAnsi"/>
          <w:noProof/>
        </w:rPr>
        <w:drawing>
          <wp:inline distT="0" distB="0" distL="0" distR="0" wp14:anchorId="343C2D5D" wp14:editId="58CDAA43">
            <wp:extent cx="5331382" cy="3035698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z2510 Graphs-0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303" cy="3045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60BB7" w14:textId="1D1A6D9C" w:rsidR="005C1815" w:rsidRPr="005E23CF" w:rsidRDefault="00B8275A" w:rsidP="005A6E24">
      <w:pPr>
        <w:spacing w:line="276" w:lineRule="auto"/>
        <w:jc w:val="center"/>
        <w:rPr>
          <w:rFonts w:asciiTheme="minorHAnsi" w:eastAsia="Simplified Arabic" w:hAnsiTheme="minorHAnsi" w:cstheme="minorHAnsi"/>
          <w:sz w:val="22"/>
          <w:szCs w:val="22"/>
          <w:lang w:val="en-GB" w:bidi="en-US"/>
        </w:rPr>
      </w:pPr>
      <w:r w:rsidRPr="005E23CF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56CBD4E3" wp14:editId="6FA3A856">
            <wp:extent cx="4938328" cy="1505042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z2510 Graphs-0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913" cy="152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7F7C00F9" w14:textId="77777777" w:rsidR="005E23CF" w:rsidRPr="005E23CF" w:rsidRDefault="005E23CF" w:rsidP="005E23CF">
      <w:pPr>
        <w:rPr>
          <w:rFonts w:ascii="Calibri" w:hAnsi="Calibri"/>
          <w:b/>
          <w:bCs/>
          <w:sz w:val="22"/>
          <w:szCs w:val="22"/>
          <w:lang w:val="en-GB"/>
        </w:rPr>
      </w:pPr>
      <w:r w:rsidRPr="005E23CF">
        <w:rPr>
          <w:b/>
          <w:bCs/>
          <w:sz w:val="22"/>
          <w:szCs w:val="22"/>
          <w:lang w:val="en-GB"/>
        </w:rPr>
        <w:t>flydubai milestones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2"/>
        <w:gridCol w:w="6368"/>
      </w:tblGrid>
      <w:tr w:rsidR="005E23CF" w:rsidRPr="005E23CF" w14:paraId="15B81707" w14:textId="77777777" w:rsidTr="00427F43">
        <w:trPr>
          <w:jc w:val="center"/>
        </w:trPr>
        <w:tc>
          <w:tcPr>
            <w:tcW w:w="89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EAAA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3E3D07" w14:textId="77777777" w:rsidR="005E23CF" w:rsidRPr="008F41F7" w:rsidRDefault="005E23CF">
            <w:pPr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b/>
                <w:bCs/>
                <w:color w:val="FFFFFF"/>
                <w:sz w:val="20"/>
                <w:szCs w:val="20"/>
                <w:lang w:val="en-GB"/>
              </w:rPr>
              <w:t xml:space="preserve">History at a glance: </w:t>
            </w:r>
          </w:p>
        </w:tc>
      </w:tr>
      <w:tr w:rsidR="005E23CF" w:rsidRPr="005E23CF" w14:paraId="24F80D33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582715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arch 2008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E02BAB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The Government of Dubai announced formation of a new airline. </w:t>
            </w:r>
          </w:p>
        </w:tc>
      </w:tr>
      <w:tr w:rsidR="005E23CF" w:rsidRPr="005E23CF" w14:paraId="777AB891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1F1B58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5 June 2008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68D330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he airline is to be named flydubai.</w:t>
            </w:r>
          </w:p>
        </w:tc>
      </w:tr>
      <w:tr w:rsidR="005E23CF" w:rsidRPr="005E23CF" w14:paraId="606F3FC2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07949A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 July 2008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DCB096" w14:textId="50016B0A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placed its first aircraft order for 50 Next-Generation Boeing 737-800</w:t>
            </w:r>
            <w:r w:rsidR="00AA4FF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</w:t>
            </w: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t the Farnborough Air Show.</w:t>
            </w:r>
          </w:p>
        </w:tc>
      </w:tr>
      <w:tr w:rsidR="005E23CF" w:rsidRPr="005E23CF" w14:paraId="2A9BDCE5" w14:textId="77777777" w:rsidTr="00427F43">
        <w:trPr>
          <w:trHeight w:val="413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EDEA71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1 March 200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47B949" w14:textId="4AB976C1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announced its home base to be Terminal 2 at Dubai International.</w:t>
            </w:r>
          </w:p>
        </w:tc>
      </w:tr>
      <w:tr w:rsidR="005E23CF" w:rsidRPr="005E23CF" w14:paraId="666CFB1F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75F996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pril 200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F4B268" w14:textId="77777777" w:rsidR="005E23CF" w:rsidRPr="008F41F7" w:rsidRDefault="005E23CF">
            <w:pPr>
              <w:autoSpaceDE w:val="0"/>
              <w:autoSpaceDN w:val="0"/>
              <w:spacing w:line="240" w:lineRule="atLeas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announced its launch date, routes and prices.</w:t>
            </w:r>
          </w:p>
        </w:tc>
      </w:tr>
      <w:tr w:rsidR="005E23CF" w:rsidRPr="005E23CF" w14:paraId="660C7154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EACF11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8 May 2009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16B437" w14:textId="480DB616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HH Sheikh Ahmed bin Saeed Al Maktoum, </w:t>
            </w:r>
            <w:proofErr w:type="spellStart"/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’s</w:t>
            </w:r>
            <w:proofErr w:type="spellEnd"/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Chairman, unveiled the carrier’s first</w:t>
            </w:r>
            <w:r w:rsidR="00AA4FF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Next-</w:t>
            </w:r>
            <w:proofErr w:type="spellStart"/>
            <w:r w:rsidR="00AA4FF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Generation</w:t>
            </w: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Boeing</w:t>
            </w:r>
            <w:proofErr w:type="spellEnd"/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737-800.</w:t>
            </w:r>
          </w:p>
        </w:tc>
      </w:tr>
      <w:tr w:rsidR="005E23CF" w:rsidRPr="005E23CF" w14:paraId="2D81DA51" w14:textId="77777777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648B12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1 June 200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37E610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officially took off with its first commercial service from Dubai to Beirut.</w:t>
            </w:r>
          </w:p>
        </w:tc>
      </w:tr>
      <w:tr w:rsidR="005E23CF" w:rsidRPr="005E23CF" w14:paraId="2466AA22" w14:textId="77777777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A11B7B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31 August 200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A83784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ver 100,000 passengers travelled on flydubai within the first three months of operations.</w:t>
            </w:r>
          </w:p>
        </w:tc>
      </w:tr>
      <w:tr w:rsidR="005E23CF" w:rsidRPr="005E23CF" w14:paraId="410DA7A8" w14:textId="77777777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999267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November 2010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9227CC" w14:textId="503184FE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lydubai launched </w:t>
            </w:r>
            <w:r w:rsidR="00AA4FF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I</w:t>
            </w: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nflight </w:t>
            </w:r>
            <w:r w:rsidR="00AA4FF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</w:t>
            </w: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ntertainment. </w:t>
            </w:r>
          </w:p>
        </w:tc>
      </w:tr>
      <w:tr w:rsidR="005E23CF" w:rsidRPr="005E23CF" w14:paraId="6721E390" w14:textId="77777777" w:rsidTr="00427F43">
        <w:trPr>
          <w:trHeight w:val="413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E5BD1C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1 January 2012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94B648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launched its cargo services.</w:t>
            </w:r>
          </w:p>
        </w:tc>
      </w:tr>
      <w:tr w:rsidR="005E23CF" w:rsidRPr="005E23CF" w14:paraId="581E986B" w14:textId="77777777" w:rsidTr="00427F43">
        <w:trPr>
          <w:trHeight w:val="413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23EB60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3 February 2013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09701A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announced its financial results for the first time, for the full year 2012.</w:t>
            </w:r>
          </w:p>
        </w:tc>
      </w:tr>
      <w:tr w:rsidR="005E23CF" w:rsidRPr="005E23CF" w14:paraId="0D896F59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CA2E31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8 October 2013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5AE829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launched Business Class.</w:t>
            </w:r>
          </w:p>
        </w:tc>
      </w:tr>
      <w:tr w:rsidR="005E23CF" w:rsidRPr="005E23CF" w14:paraId="5FEAB50F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8165F2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 November 2013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30F318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lydubai placed its second aircraft order for 75 Boeing 737 MAX aircraft and 11 Next-Generation 737-800s. </w:t>
            </w:r>
          </w:p>
        </w:tc>
      </w:tr>
      <w:tr w:rsidR="005E23CF" w:rsidRPr="005E23CF" w14:paraId="75B4C739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30FC61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6 July 2014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4EFFB6" w14:textId="16C7E070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opens its Business Lounge at Terminal 2</w:t>
            </w:r>
            <w:r w:rsidR="006A3A75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5E23CF" w:rsidRPr="005E23CF" w14:paraId="42F42DD0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BDB4E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014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291416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launched 23 new routes in 2014</w:t>
            </w:r>
            <w:r w:rsidR="0084675E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5E23CF" w:rsidRPr="005E23CF" w14:paraId="7E91A983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8E69A5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 January 2015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77A213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celebrated the listing of 500 million US dollar Sukuk on NASDAQ Dubai.</w:t>
            </w:r>
          </w:p>
        </w:tc>
      </w:tr>
      <w:tr w:rsidR="005E23CF" w:rsidRPr="005E23CF" w14:paraId="4E5502EF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20F51C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25 October 2015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680A03" w14:textId="0CF9EC34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lydubai started operations from </w:t>
            </w:r>
            <w:r w:rsidR="00AA4FFD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Dubai World Central</w:t>
            </w: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, DWC.</w:t>
            </w:r>
          </w:p>
        </w:tc>
      </w:tr>
      <w:tr w:rsidR="005E23CF" w:rsidRPr="005E23CF" w14:paraId="3F417C63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5E6F9B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26 April 2016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EC4C8C" w14:textId="6AE72D40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lydubai launched onboard </w:t>
            </w:r>
            <w:proofErr w:type="spellStart"/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WiFi</w:t>
            </w:r>
            <w:proofErr w:type="spellEnd"/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and live television.</w:t>
            </w:r>
          </w:p>
        </w:tc>
      </w:tr>
      <w:tr w:rsidR="005E23CF" w:rsidRPr="005E23CF" w14:paraId="6AD0909E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4DC099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5 July 2017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E2973C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launched its new uniform.</w:t>
            </w:r>
          </w:p>
        </w:tc>
      </w:tr>
      <w:tr w:rsidR="005E23CF" w:rsidRPr="005E23CF" w14:paraId="7ED2D4B9" w14:textId="77777777" w:rsidTr="00427F43">
        <w:trPr>
          <w:trHeight w:val="440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48E399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7 July 2017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505B7F" w14:textId="549CDBD2" w:rsidR="005E23CF" w:rsidRPr="008F41F7" w:rsidRDefault="0084675E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Emirates and </w:t>
            </w:r>
            <w:r w:rsidR="005E23CF"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lydubai announced an extensive codeshare agreement. </w:t>
            </w:r>
            <w:r w:rsidR="00142479"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ore than 3.29 million passengers have benefit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t</w:t>
            </w:r>
            <w:r w:rsidR="00142479"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ed from the codeshare over a period of 18 months. The combined </w:t>
            </w:r>
            <w:r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E</w:t>
            </w:r>
            <w:r w:rsidR="00142479"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mirates and flydubai network is estimated to reach 240 destinations by 2022.</w:t>
            </w:r>
          </w:p>
        </w:tc>
      </w:tr>
      <w:tr w:rsidR="005E23CF" w:rsidRPr="005E23CF" w14:paraId="173E03FD" w14:textId="77777777" w:rsidTr="00427F43">
        <w:trPr>
          <w:trHeight w:val="422"/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37C93F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11 November 2017 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306275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took delivery of its first Boeing 737 MAX 8 aircraft.</w:t>
            </w:r>
          </w:p>
        </w:tc>
      </w:tr>
      <w:tr w:rsidR="005E23CF" w:rsidRPr="005E23CF" w14:paraId="12BE47E5" w14:textId="77777777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2BC086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5 November 2017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85B6B0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lydubai placed its third and largest single-aisle aircraft order in the Middle East for up to 225 Boeing 737 MAX aircraft at the Dubai </w:t>
            </w:r>
            <w:proofErr w:type="spellStart"/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Airshow</w:t>
            </w:r>
            <w:proofErr w:type="spellEnd"/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  <w:tr w:rsidR="005E23CF" w:rsidRPr="005E23CF" w14:paraId="5A4AFF80" w14:textId="77777777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D8DA62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14 December 2017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3EB24D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flydubai started building its new headquarters.</w:t>
            </w:r>
          </w:p>
        </w:tc>
      </w:tr>
      <w:tr w:rsidR="005E23CF" w:rsidRPr="005E23CF" w14:paraId="68EF29EF" w14:textId="77777777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38AEF0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7 March 2018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9BF412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lydubai launched Holidays by flydubai.  </w:t>
            </w:r>
          </w:p>
        </w:tc>
      </w:tr>
      <w:tr w:rsidR="005E23CF" w:rsidRPr="005E23CF" w14:paraId="10F5040F" w14:textId="77777777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289608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29 March 2018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109370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flydubai launched the flydubai mobile application. </w:t>
            </w:r>
          </w:p>
        </w:tc>
      </w:tr>
      <w:tr w:rsidR="005E23CF" w:rsidRPr="005E23CF" w14:paraId="57EA046F" w14:textId="77777777" w:rsidTr="00427F43">
        <w:trPr>
          <w:jc w:val="center"/>
        </w:trPr>
        <w:tc>
          <w:tcPr>
            <w:tcW w:w="25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A97B28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01 June 2019</w:t>
            </w:r>
          </w:p>
        </w:tc>
        <w:tc>
          <w:tcPr>
            <w:tcW w:w="6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680DA" w14:textId="77777777" w:rsidR="005E23CF" w:rsidRPr="008F41F7" w:rsidRDefault="005E23CF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Celebrates 10 years of successful operations, </w:t>
            </w:r>
            <w:proofErr w:type="gramStart"/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opening up</w:t>
            </w:r>
            <w:proofErr w:type="gramEnd"/>
            <w:r w:rsidRPr="008F41F7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71 underserved markets and carrying more than 70 million passengers</w:t>
            </w:r>
            <w:r w:rsidR="00EC49F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.</w:t>
            </w:r>
          </w:p>
        </w:tc>
      </w:tr>
    </w:tbl>
    <w:p w14:paraId="47B8FCFA" w14:textId="77777777" w:rsidR="005E23CF" w:rsidRPr="005E23CF" w:rsidRDefault="005E23CF" w:rsidP="005E23CF">
      <w:pPr>
        <w:rPr>
          <w:rFonts w:ascii="Calibri" w:eastAsiaTheme="minorHAnsi" w:hAnsi="Calibri" w:cs="Calibri"/>
          <w:b/>
          <w:bCs/>
          <w:sz w:val="22"/>
          <w:szCs w:val="22"/>
          <w:lang w:val="en-GB"/>
        </w:rPr>
      </w:pPr>
    </w:p>
    <w:sectPr w:rsidR="005E23CF" w:rsidRPr="005E23CF" w:rsidSect="00083093">
      <w:headerReference w:type="default" r:id="rId11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89F7C" w14:textId="77777777" w:rsidR="001B35A0" w:rsidRDefault="001B35A0" w:rsidP="00D83DAE">
      <w:pPr>
        <w:spacing w:after="0" w:line="240" w:lineRule="auto"/>
      </w:pPr>
      <w:r>
        <w:separator/>
      </w:r>
    </w:p>
  </w:endnote>
  <w:endnote w:type="continuationSeparator" w:id="0">
    <w:p w14:paraId="0D3A1501" w14:textId="77777777" w:rsidR="001B35A0" w:rsidRDefault="001B35A0" w:rsidP="00D83DAE">
      <w:pPr>
        <w:spacing w:after="0" w:line="240" w:lineRule="auto"/>
      </w:pPr>
      <w:r>
        <w:continuationSeparator/>
      </w:r>
    </w:p>
  </w:endnote>
  <w:endnote w:type="continuationNotice" w:id="1">
    <w:p w14:paraId="46153CAF" w14:textId="77777777" w:rsidR="001B35A0" w:rsidRDefault="001B35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plified Arabic">
    <w:charset w:val="B2"/>
    <w:family w:val="roman"/>
    <w:pitch w:val="variable"/>
    <w:sig w:usb0="00002003" w:usb1="0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936ED" w14:textId="77777777" w:rsidR="001B35A0" w:rsidRDefault="001B35A0" w:rsidP="00D83DAE">
      <w:pPr>
        <w:spacing w:after="0" w:line="240" w:lineRule="auto"/>
      </w:pPr>
      <w:r>
        <w:separator/>
      </w:r>
    </w:p>
  </w:footnote>
  <w:footnote w:type="continuationSeparator" w:id="0">
    <w:p w14:paraId="0ACB286F" w14:textId="77777777" w:rsidR="001B35A0" w:rsidRDefault="001B35A0" w:rsidP="00D83DAE">
      <w:pPr>
        <w:spacing w:after="0" w:line="240" w:lineRule="auto"/>
      </w:pPr>
      <w:r>
        <w:continuationSeparator/>
      </w:r>
    </w:p>
  </w:footnote>
  <w:footnote w:type="continuationNotice" w:id="1">
    <w:p w14:paraId="1CFA78F7" w14:textId="77777777" w:rsidR="001B35A0" w:rsidRDefault="001B35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90C03" w14:textId="77777777" w:rsidR="007E3B3F" w:rsidRDefault="007E3B3F">
    <w:pPr>
      <w:pStyle w:val="Header"/>
      <w:rPr>
        <w:rtl/>
      </w:rPr>
    </w:pPr>
  </w:p>
  <w:p w14:paraId="3AAEC4BA" w14:textId="77777777" w:rsidR="007E3B3F" w:rsidRDefault="007E3B3F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728" behindDoc="0" locked="0" layoutInCell="1" allowOverlap="1" wp14:anchorId="77DF8741" wp14:editId="5554B94E">
          <wp:simplePos x="0" y="0"/>
          <wp:positionH relativeFrom="margin">
            <wp:align>left</wp:align>
          </wp:positionH>
          <wp:positionV relativeFrom="margin">
            <wp:align>top</wp:align>
          </wp:positionV>
          <wp:extent cx="5943600" cy="6667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504A5"/>
    <w:multiLevelType w:val="hybridMultilevel"/>
    <w:tmpl w:val="F6CA5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D4C25"/>
    <w:multiLevelType w:val="hybridMultilevel"/>
    <w:tmpl w:val="E86E560A"/>
    <w:lvl w:ilvl="0" w:tplc="2E7468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83A27"/>
    <w:multiLevelType w:val="multilevel"/>
    <w:tmpl w:val="6F9A0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19E22AD5"/>
    <w:multiLevelType w:val="hybridMultilevel"/>
    <w:tmpl w:val="B244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622282"/>
    <w:multiLevelType w:val="hybridMultilevel"/>
    <w:tmpl w:val="0A78F3F4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31EFE"/>
    <w:multiLevelType w:val="multilevel"/>
    <w:tmpl w:val="6316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0B642F"/>
    <w:multiLevelType w:val="hybridMultilevel"/>
    <w:tmpl w:val="F05C96C2"/>
    <w:lvl w:ilvl="0" w:tplc="477A8892">
      <w:numFmt w:val="bullet"/>
      <w:lvlText w:val="-"/>
      <w:lvlJc w:val="left"/>
      <w:pPr>
        <w:ind w:left="720" w:hanging="360"/>
      </w:pPr>
      <w:rPr>
        <w:rFonts w:ascii="Calibri" w:eastAsia="Simplified Arab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44810"/>
    <w:multiLevelType w:val="hybridMultilevel"/>
    <w:tmpl w:val="C2362016"/>
    <w:lvl w:ilvl="0" w:tplc="DEEA518C">
      <w:numFmt w:val="bullet"/>
      <w:lvlText w:val="-"/>
      <w:lvlJc w:val="left"/>
      <w:pPr>
        <w:ind w:left="720" w:hanging="360"/>
      </w:pPr>
      <w:rPr>
        <w:rFonts w:ascii="Calibri" w:eastAsia="Simplified Arab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42FEA"/>
    <w:multiLevelType w:val="hybridMultilevel"/>
    <w:tmpl w:val="9B906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F75B5B"/>
    <w:multiLevelType w:val="hybridMultilevel"/>
    <w:tmpl w:val="166EFD40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04C4F"/>
    <w:multiLevelType w:val="multilevel"/>
    <w:tmpl w:val="8DB00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lang w:bidi="ar-S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4D0F54"/>
    <w:multiLevelType w:val="hybridMultilevel"/>
    <w:tmpl w:val="92067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9D5541"/>
    <w:multiLevelType w:val="hybridMultilevel"/>
    <w:tmpl w:val="80D265A2"/>
    <w:lvl w:ilvl="0" w:tplc="2E7468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E6808"/>
    <w:multiLevelType w:val="hybridMultilevel"/>
    <w:tmpl w:val="99500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15779"/>
    <w:multiLevelType w:val="hybridMultilevel"/>
    <w:tmpl w:val="138E6E10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E392D"/>
    <w:multiLevelType w:val="hybridMultilevel"/>
    <w:tmpl w:val="F99A5328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0"/>
  </w:num>
  <w:num w:numId="4">
    <w:abstractNumId w:val="2"/>
  </w:num>
  <w:num w:numId="5">
    <w:abstractNumId w:val="3"/>
  </w:num>
  <w:num w:numId="6">
    <w:abstractNumId w:val="12"/>
  </w:num>
  <w:num w:numId="7">
    <w:abstractNumId w:val="1"/>
  </w:num>
  <w:num w:numId="8">
    <w:abstractNumId w:val="8"/>
  </w:num>
  <w:num w:numId="9">
    <w:abstractNumId w:val="7"/>
  </w:num>
  <w:num w:numId="10">
    <w:abstractNumId w:val="15"/>
  </w:num>
  <w:num w:numId="11">
    <w:abstractNumId w:val="5"/>
  </w:num>
  <w:num w:numId="12">
    <w:abstractNumId w:val="14"/>
  </w:num>
  <w:num w:numId="13">
    <w:abstractNumId w:val="9"/>
  </w:num>
  <w:num w:numId="14">
    <w:abstractNumId w:val="11"/>
  </w:num>
  <w:num w:numId="15">
    <w:abstractNumId w:val="4"/>
  </w:num>
  <w:num w:numId="16">
    <w:abstractNumId w:val="6"/>
  </w:num>
  <w:num w:numId="17">
    <w:abstractNumId w:val="1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gVCYxMjMyNLc3NTEyUdpeDU4uLM/DyQAsNaALIZglgsAAAA"/>
  </w:docVars>
  <w:rsids>
    <w:rsidRoot w:val="00925980"/>
    <w:rsid w:val="00000644"/>
    <w:rsid w:val="00002801"/>
    <w:rsid w:val="0000350B"/>
    <w:rsid w:val="0001168F"/>
    <w:rsid w:val="00012681"/>
    <w:rsid w:val="00012DCD"/>
    <w:rsid w:val="0001706C"/>
    <w:rsid w:val="00022208"/>
    <w:rsid w:val="000246E3"/>
    <w:rsid w:val="00030CA0"/>
    <w:rsid w:val="00037828"/>
    <w:rsid w:val="00044482"/>
    <w:rsid w:val="00051961"/>
    <w:rsid w:val="00063C7D"/>
    <w:rsid w:val="00065013"/>
    <w:rsid w:val="00070FBF"/>
    <w:rsid w:val="00072757"/>
    <w:rsid w:val="00083093"/>
    <w:rsid w:val="000855C3"/>
    <w:rsid w:val="000933CB"/>
    <w:rsid w:val="000B190D"/>
    <w:rsid w:val="000B5862"/>
    <w:rsid w:val="000B64B8"/>
    <w:rsid w:val="000B661F"/>
    <w:rsid w:val="000C4090"/>
    <w:rsid w:val="000C6D97"/>
    <w:rsid w:val="000D233C"/>
    <w:rsid w:val="000D3926"/>
    <w:rsid w:val="000D556B"/>
    <w:rsid w:val="000E3176"/>
    <w:rsid w:val="000E3D18"/>
    <w:rsid w:val="000E68A7"/>
    <w:rsid w:val="000F5607"/>
    <w:rsid w:val="00105416"/>
    <w:rsid w:val="00111FC6"/>
    <w:rsid w:val="00116BA3"/>
    <w:rsid w:val="00117240"/>
    <w:rsid w:val="00124D7A"/>
    <w:rsid w:val="00125D88"/>
    <w:rsid w:val="00137B1A"/>
    <w:rsid w:val="00142479"/>
    <w:rsid w:val="0014503B"/>
    <w:rsid w:val="00151961"/>
    <w:rsid w:val="00152E04"/>
    <w:rsid w:val="00166C6E"/>
    <w:rsid w:val="00167F2B"/>
    <w:rsid w:val="00177406"/>
    <w:rsid w:val="00177C28"/>
    <w:rsid w:val="00181FDF"/>
    <w:rsid w:val="0018498B"/>
    <w:rsid w:val="001850E2"/>
    <w:rsid w:val="0018681D"/>
    <w:rsid w:val="00190740"/>
    <w:rsid w:val="00190DDD"/>
    <w:rsid w:val="00190EE3"/>
    <w:rsid w:val="00195D56"/>
    <w:rsid w:val="001A6C92"/>
    <w:rsid w:val="001A6D44"/>
    <w:rsid w:val="001B2E2F"/>
    <w:rsid w:val="001B35A0"/>
    <w:rsid w:val="001B579F"/>
    <w:rsid w:val="001C1391"/>
    <w:rsid w:val="001C2A34"/>
    <w:rsid w:val="001C2B11"/>
    <w:rsid w:val="001C6BF2"/>
    <w:rsid w:val="001E08D2"/>
    <w:rsid w:val="001E1ABB"/>
    <w:rsid w:val="001E27EB"/>
    <w:rsid w:val="001E36C8"/>
    <w:rsid w:val="001F1307"/>
    <w:rsid w:val="001F38EF"/>
    <w:rsid w:val="001F39CB"/>
    <w:rsid w:val="001F5247"/>
    <w:rsid w:val="002013AA"/>
    <w:rsid w:val="0020271C"/>
    <w:rsid w:val="00207CC5"/>
    <w:rsid w:val="002117B3"/>
    <w:rsid w:val="002135C2"/>
    <w:rsid w:val="002149BB"/>
    <w:rsid w:val="00215227"/>
    <w:rsid w:val="002163E8"/>
    <w:rsid w:val="00217AB7"/>
    <w:rsid w:val="00217EFD"/>
    <w:rsid w:val="00225F69"/>
    <w:rsid w:val="002338B2"/>
    <w:rsid w:val="002368A8"/>
    <w:rsid w:val="00240F58"/>
    <w:rsid w:val="0024544C"/>
    <w:rsid w:val="00247ED0"/>
    <w:rsid w:val="002562DE"/>
    <w:rsid w:val="00256AC0"/>
    <w:rsid w:val="00256C06"/>
    <w:rsid w:val="00257DD2"/>
    <w:rsid w:val="00263D49"/>
    <w:rsid w:val="002665AC"/>
    <w:rsid w:val="00266D1D"/>
    <w:rsid w:val="0027402D"/>
    <w:rsid w:val="00274506"/>
    <w:rsid w:val="0028185D"/>
    <w:rsid w:val="00285F87"/>
    <w:rsid w:val="002913E7"/>
    <w:rsid w:val="0029350B"/>
    <w:rsid w:val="002A3BB6"/>
    <w:rsid w:val="002B2C55"/>
    <w:rsid w:val="002B4BD0"/>
    <w:rsid w:val="002C0702"/>
    <w:rsid w:val="002D14E8"/>
    <w:rsid w:val="002D55C8"/>
    <w:rsid w:val="002E4392"/>
    <w:rsid w:val="002E4B9F"/>
    <w:rsid w:val="002E7EC4"/>
    <w:rsid w:val="002F2593"/>
    <w:rsid w:val="002F4626"/>
    <w:rsid w:val="00303941"/>
    <w:rsid w:val="003047C3"/>
    <w:rsid w:val="00306F45"/>
    <w:rsid w:val="003075DA"/>
    <w:rsid w:val="00307EF2"/>
    <w:rsid w:val="00312AF8"/>
    <w:rsid w:val="00317B9C"/>
    <w:rsid w:val="00330B1E"/>
    <w:rsid w:val="00334791"/>
    <w:rsid w:val="00334F06"/>
    <w:rsid w:val="0033513A"/>
    <w:rsid w:val="00335EBE"/>
    <w:rsid w:val="003374DF"/>
    <w:rsid w:val="00340EF8"/>
    <w:rsid w:val="00343147"/>
    <w:rsid w:val="003459C1"/>
    <w:rsid w:val="00346F67"/>
    <w:rsid w:val="003550DD"/>
    <w:rsid w:val="00356B18"/>
    <w:rsid w:val="00356E6D"/>
    <w:rsid w:val="00362210"/>
    <w:rsid w:val="00371D31"/>
    <w:rsid w:val="0037200E"/>
    <w:rsid w:val="0037787B"/>
    <w:rsid w:val="00383743"/>
    <w:rsid w:val="00384512"/>
    <w:rsid w:val="00387336"/>
    <w:rsid w:val="003A4341"/>
    <w:rsid w:val="003B7209"/>
    <w:rsid w:val="003C2FFF"/>
    <w:rsid w:val="003C736F"/>
    <w:rsid w:val="003D0B4A"/>
    <w:rsid w:val="003D2B3D"/>
    <w:rsid w:val="003D2EE6"/>
    <w:rsid w:val="003D6127"/>
    <w:rsid w:val="003E1E86"/>
    <w:rsid w:val="003E723F"/>
    <w:rsid w:val="003F7AF8"/>
    <w:rsid w:val="00404055"/>
    <w:rsid w:val="004078DE"/>
    <w:rsid w:val="004100AB"/>
    <w:rsid w:val="00411ACD"/>
    <w:rsid w:val="004238E5"/>
    <w:rsid w:val="00423BDD"/>
    <w:rsid w:val="00427F43"/>
    <w:rsid w:val="00432EAA"/>
    <w:rsid w:val="004331EE"/>
    <w:rsid w:val="00437CFB"/>
    <w:rsid w:val="00441872"/>
    <w:rsid w:val="00446D63"/>
    <w:rsid w:val="00452030"/>
    <w:rsid w:val="004525E9"/>
    <w:rsid w:val="004565C5"/>
    <w:rsid w:val="00456E4D"/>
    <w:rsid w:val="0046167B"/>
    <w:rsid w:val="00474C2E"/>
    <w:rsid w:val="0048526F"/>
    <w:rsid w:val="00491EBE"/>
    <w:rsid w:val="004A09B7"/>
    <w:rsid w:val="004A32F0"/>
    <w:rsid w:val="004A5A77"/>
    <w:rsid w:val="004B0BA6"/>
    <w:rsid w:val="004B1EC2"/>
    <w:rsid w:val="004B28A9"/>
    <w:rsid w:val="004B2FF7"/>
    <w:rsid w:val="004B6429"/>
    <w:rsid w:val="004C0523"/>
    <w:rsid w:val="004C5A1D"/>
    <w:rsid w:val="004C6AF3"/>
    <w:rsid w:val="004E75B3"/>
    <w:rsid w:val="004E7D9B"/>
    <w:rsid w:val="004F0FF6"/>
    <w:rsid w:val="004F557E"/>
    <w:rsid w:val="004F7246"/>
    <w:rsid w:val="004F7A47"/>
    <w:rsid w:val="00500531"/>
    <w:rsid w:val="005014C2"/>
    <w:rsid w:val="0051164D"/>
    <w:rsid w:val="005316B4"/>
    <w:rsid w:val="00533F25"/>
    <w:rsid w:val="005342C8"/>
    <w:rsid w:val="005359C2"/>
    <w:rsid w:val="0053654C"/>
    <w:rsid w:val="00546D5C"/>
    <w:rsid w:val="005555DF"/>
    <w:rsid w:val="00561A6A"/>
    <w:rsid w:val="005656E1"/>
    <w:rsid w:val="00583355"/>
    <w:rsid w:val="005836AF"/>
    <w:rsid w:val="00592423"/>
    <w:rsid w:val="005929A3"/>
    <w:rsid w:val="005977CB"/>
    <w:rsid w:val="005A4390"/>
    <w:rsid w:val="005A6E24"/>
    <w:rsid w:val="005B2CC8"/>
    <w:rsid w:val="005C1815"/>
    <w:rsid w:val="005C2B8F"/>
    <w:rsid w:val="005C418E"/>
    <w:rsid w:val="005C4675"/>
    <w:rsid w:val="005C7595"/>
    <w:rsid w:val="005D1E1C"/>
    <w:rsid w:val="005D370F"/>
    <w:rsid w:val="005D4203"/>
    <w:rsid w:val="005D5F6E"/>
    <w:rsid w:val="005D788F"/>
    <w:rsid w:val="005E23CF"/>
    <w:rsid w:val="005E60F4"/>
    <w:rsid w:val="005F2846"/>
    <w:rsid w:val="005F5B91"/>
    <w:rsid w:val="00622D82"/>
    <w:rsid w:val="00626FF1"/>
    <w:rsid w:val="00633934"/>
    <w:rsid w:val="00633C13"/>
    <w:rsid w:val="00637977"/>
    <w:rsid w:val="006412A7"/>
    <w:rsid w:val="00651746"/>
    <w:rsid w:val="00654605"/>
    <w:rsid w:val="00665171"/>
    <w:rsid w:val="00666D90"/>
    <w:rsid w:val="0066776F"/>
    <w:rsid w:val="00670674"/>
    <w:rsid w:val="0067071A"/>
    <w:rsid w:val="00673A26"/>
    <w:rsid w:val="00682F02"/>
    <w:rsid w:val="00685E2B"/>
    <w:rsid w:val="00686399"/>
    <w:rsid w:val="00690CA4"/>
    <w:rsid w:val="00691712"/>
    <w:rsid w:val="00694D47"/>
    <w:rsid w:val="006A1872"/>
    <w:rsid w:val="006A3A75"/>
    <w:rsid w:val="006B2035"/>
    <w:rsid w:val="006B3C74"/>
    <w:rsid w:val="006B7C31"/>
    <w:rsid w:val="006C47C5"/>
    <w:rsid w:val="006E3806"/>
    <w:rsid w:val="006E4BB9"/>
    <w:rsid w:val="006E5726"/>
    <w:rsid w:val="006E7D32"/>
    <w:rsid w:val="006F76D9"/>
    <w:rsid w:val="007015C1"/>
    <w:rsid w:val="0070642B"/>
    <w:rsid w:val="00712630"/>
    <w:rsid w:val="00715ED1"/>
    <w:rsid w:val="00721AC1"/>
    <w:rsid w:val="00722A7C"/>
    <w:rsid w:val="00722C8B"/>
    <w:rsid w:val="0072573C"/>
    <w:rsid w:val="007304AC"/>
    <w:rsid w:val="00732F54"/>
    <w:rsid w:val="00737291"/>
    <w:rsid w:val="00741714"/>
    <w:rsid w:val="0074201E"/>
    <w:rsid w:val="0074625F"/>
    <w:rsid w:val="00756887"/>
    <w:rsid w:val="007638A6"/>
    <w:rsid w:val="00765A70"/>
    <w:rsid w:val="00766732"/>
    <w:rsid w:val="00773DAC"/>
    <w:rsid w:val="00775AB5"/>
    <w:rsid w:val="00780F6E"/>
    <w:rsid w:val="00782856"/>
    <w:rsid w:val="007A47D1"/>
    <w:rsid w:val="007A62FC"/>
    <w:rsid w:val="007B57C2"/>
    <w:rsid w:val="007C0A79"/>
    <w:rsid w:val="007C0ABD"/>
    <w:rsid w:val="007C2F1F"/>
    <w:rsid w:val="007C5ABE"/>
    <w:rsid w:val="007D60B4"/>
    <w:rsid w:val="007E3A66"/>
    <w:rsid w:val="007E3B3F"/>
    <w:rsid w:val="007E4288"/>
    <w:rsid w:val="007E4527"/>
    <w:rsid w:val="007E63A0"/>
    <w:rsid w:val="007F217C"/>
    <w:rsid w:val="007F23DE"/>
    <w:rsid w:val="007F4BC4"/>
    <w:rsid w:val="007F6BEF"/>
    <w:rsid w:val="00816819"/>
    <w:rsid w:val="00834F62"/>
    <w:rsid w:val="008366A4"/>
    <w:rsid w:val="008410AD"/>
    <w:rsid w:val="0084260A"/>
    <w:rsid w:val="0084675E"/>
    <w:rsid w:val="008551C0"/>
    <w:rsid w:val="00861991"/>
    <w:rsid w:val="0086381D"/>
    <w:rsid w:val="008646AC"/>
    <w:rsid w:val="0086561F"/>
    <w:rsid w:val="008661FA"/>
    <w:rsid w:val="00870FC9"/>
    <w:rsid w:val="00873B25"/>
    <w:rsid w:val="00877E78"/>
    <w:rsid w:val="0088085F"/>
    <w:rsid w:val="0088103A"/>
    <w:rsid w:val="0088194C"/>
    <w:rsid w:val="0088604C"/>
    <w:rsid w:val="008938A7"/>
    <w:rsid w:val="008A445E"/>
    <w:rsid w:val="008A68A9"/>
    <w:rsid w:val="008A6ABF"/>
    <w:rsid w:val="008B6B34"/>
    <w:rsid w:val="008C27B4"/>
    <w:rsid w:val="008C7DC1"/>
    <w:rsid w:val="008D02B2"/>
    <w:rsid w:val="008D0FBF"/>
    <w:rsid w:val="008D3F89"/>
    <w:rsid w:val="008D70DC"/>
    <w:rsid w:val="008F0B4E"/>
    <w:rsid w:val="008F41F7"/>
    <w:rsid w:val="009014C5"/>
    <w:rsid w:val="00906A6E"/>
    <w:rsid w:val="009109F8"/>
    <w:rsid w:val="0092530E"/>
    <w:rsid w:val="00925980"/>
    <w:rsid w:val="00935703"/>
    <w:rsid w:val="009375FC"/>
    <w:rsid w:val="00944930"/>
    <w:rsid w:val="00946578"/>
    <w:rsid w:val="009468E8"/>
    <w:rsid w:val="00950D91"/>
    <w:rsid w:val="00956502"/>
    <w:rsid w:val="0095677C"/>
    <w:rsid w:val="00961367"/>
    <w:rsid w:val="00961812"/>
    <w:rsid w:val="00963831"/>
    <w:rsid w:val="00975829"/>
    <w:rsid w:val="0098126B"/>
    <w:rsid w:val="00992A6B"/>
    <w:rsid w:val="00995C34"/>
    <w:rsid w:val="0099668D"/>
    <w:rsid w:val="009A07DD"/>
    <w:rsid w:val="009A1B40"/>
    <w:rsid w:val="009A48B1"/>
    <w:rsid w:val="009A612B"/>
    <w:rsid w:val="009B4805"/>
    <w:rsid w:val="009B4FAD"/>
    <w:rsid w:val="009B711D"/>
    <w:rsid w:val="009C2FF6"/>
    <w:rsid w:val="009C4DE0"/>
    <w:rsid w:val="009C532A"/>
    <w:rsid w:val="009C6923"/>
    <w:rsid w:val="009D02C8"/>
    <w:rsid w:val="009D09C3"/>
    <w:rsid w:val="009D215D"/>
    <w:rsid w:val="009D46FD"/>
    <w:rsid w:val="009E2393"/>
    <w:rsid w:val="009E6E4A"/>
    <w:rsid w:val="009F12B9"/>
    <w:rsid w:val="009F2972"/>
    <w:rsid w:val="009F38A6"/>
    <w:rsid w:val="00A2568D"/>
    <w:rsid w:val="00A269F0"/>
    <w:rsid w:val="00A35FEA"/>
    <w:rsid w:val="00A41CDB"/>
    <w:rsid w:val="00A42D16"/>
    <w:rsid w:val="00A43A85"/>
    <w:rsid w:val="00A444FD"/>
    <w:rsid w:val="00A445CB"/>
    <w:rsid w:val="00A5171E"/>
    <w:rsid w:val="00A557F5"/>
    <w:rsid w:val="00A56C02"/>
    <w:rsid w:val="00A579E9"/>
    <w:rsid w:val="00A632D9"/>
    <w:rsid w:val="00A8102F"/>
    <w:rsid w:val="00A8620B"/>
    <w:rsid w:val="00A86ACC"/>
    <w:rsid w:val="00A86C7D"/>
    <w:rsid w:val="00A86F3D"/>
    <w:rsid w:val="00A92216"/>
    <w:rsid w:val="00AA1DB6"/>
    <w:rsid w:val="00AA4FFD"/>
    <w:rsid w:val="00AA7875"/>
    <w:rsid w:val="00AB028B"/>
    <w:rsid w:val="00AB1AF2"/>
    <w:rsid w:val="00AB2B3B"/>
    <w:rsid w:val="00AC1B35"/>
    <w:rsid w:val="00AC6986"/>
    <w:rsid w:val="00AD631F"/>
    <w:rsid w:val="00AE6337"/>
    <w:rsid w:val="00AE78E5"/>
    <w:rsid w:val="00B060AC"/>
    <w:rsid w:val="00B1295D"/>
    <w:rsid w:val="00B163ED"/>
    <w:rsid w:val="00B200D6"/>
    <w:rsid w:val="00B257E1"/>
    <w:rsid w:val="00B304EE"/>
    <w:rsid w:val="00B361DF"/>
    <w:rsid w:val="00B47508"/>
    <w:rsid w:val="00B57961"/>
    <w:rsid w:val="00B602F4"/>
    <w:rsid w:val="00B60F6F"/>
    <w:rsid w:val="00B8222A"/>
    <w:rsid w:val="00B8275A"/>
    <w:rsid w:val="00B83E63"/>
    <w:rsid w:val="00B871AF"/>
    <w:rsid w:val="00B96189"/>
    <w:rsid w:val="00BA1EB6"/>
    <w:rsid w:val="00BA5F7B"/>
    <w:rsid w:val="00BB2747"/>
    <w:rsid w:val="00BB3949"/>
    <w:rsid w:val="00BB3CC0"/>
    <w:rsid w:val="00BC129F"/>
    <w:rsid w:val="00BC3253"/>
    <w:rsid w:val="00BC455B"/>
    <w:rsid w:val="00BC46A0"/>
    <w:rsid w:val="00BD1252"/>
    <w:rsid w:val="00BD176F"/>
    <w:rsid w:val="00BD4752"/>
    <w:rsid w:val="00BD50FB"/>
    <w:rsid w:val="00BE123A"/>
    <w:rsid w:val="00BF14E2"/>
    <w:rsid w:val="00BF4885"/>
    <w:rsid w:val="00BF5BA1"/>
    <w:rsid w:val="00C000D8"/>
    <w:rsid w:val="00C101B8"/>
    <w:rsid w:val="00C12010"/>
    <w:rsid w:val="00C1384C"/>
    <w:rsid w:val="00C33B0D"/>
    <w:rsid w:val="00C342BA"/>
    <w:rsid w:val="00C35BF1"/>
    <w:rsid w:val="00C36F89"/>
    <w:rsid w:val="00C40D64"/>
    <w:rsid w:val="00C47596"/>
    <w:rsid w:val="00C51C51"/>
    <w:rsid w:val="00C545E4"/>
    <w:rsid w:val="00C54610"/>
    <w:rsid w:val="00C55396"/>
    <w:rsid w:val="00C6047F"/>
    <w:rsid w:val="00C62413"/>
    <w:rsid w:val="00C65F67"/>
    <w:rsid w:val="00C77786"/>
    <w:rsid w:val="00C81BDB"/>
    <w:rsid w:val="00C844A3"/>
    <w:rsid w:val="00C92AEC"/>
    <w:rsid w:val="00C93770"/>
    <w:rsid w:val="00CA27E3"/>
    <w:rsid w:val="00CA2FE4"/>
    <w:rsid w:val="00CB0268"/>
    <w:rsid w:val="00CB2DD5"/>
    <w:rsid w:val="00CB5DCD"/>
    <w:rsid w:val="00CC58C4"/>
    <w:rsid w:val="00CD21F3"/>
    <w:rsid w:val="00CD385E"/>
    <w:rsid w:val="00CD7A63"/>
    <w:rsid w:val="00CE4C51"/>
    <w:rsid w:val="00CE6F1E"/>
    <w:rsid w:val="00CF0EF6"/>
    <w:rsid w:val="00CF1E12"/>
    <w:rsid w:val="00D0082D"/>
    <w:rsid w:val="00D06D83"/>
    <w:rsid w:val="00D136FD"/>
    <w:rsid w:val="00D27C93"/>
    <w:rsid w:val="00D37C75"/>
    <w:rsid w:val="00D43223"/>
    <w:rsid w:val="00D43C74"/>
    <w:rsid w:val="00D4415F"/>
    <w:rsid w:val="00D46289"/>
    <w:rsid w:val="00D536D2"/>
    <w:rsid w:val="00D57406"/>
    <w:rsid w:val="00D651D5"/>
    <w:rsid w:val="00D65DEC"/>
    <w:rsid w:val="00D8314F"/>
    <w:rsid w:val="00D83DAE"/>
    <w:rsid w:val="00D84A7D"/>
    <w:rsid w:val="00D87409"/>
    <w:rsid w:val="00DA3B02"/>
    <w:rsid w:val="00DA7D66"/>
    <w:rsid w:val="00DB0338"/>
    <w:rsid w:val="00DB0F7A"/>
    <w:rsid w:val="00DC64F6"/>
    <w:rsid w:val="00DE1BB9"/>
    <w:rsid w:val="00DE31CB"/>
    <w:rsid w:val="00DE406D"/>
    <w:rsid w:val="00DF2F0E"/>
    <w:rsid w:val="00DF6770"/>
    <w:rsid w:val="00E045FB"/>
    <w:rsid w:val="00E1328E"/>
    <w:rsid w:val="00E2370C"/>
    <w:rsid w:val="00E243E2"/>
    <w:rsid w:val="00E265F7"/>
    <w:rsid w:val="00E310A2"/>
    <w:rsid w:val="00E34A33"/>
    <w:rsid w:val="00E559DC"/>
    <w:rsid w:val="00E56507"/>
    <w:rsid w:val="00E5685D"/>
    <w:rsid w:val="00E8060E"/>
    <w:rsid w:val="00E83EB1"/>
    <w:rsid w:val="00E907BE"/>
    <w:rsid w:val="00E943A7"/>
    <w:rsid w:val="00E9500B"/>
    <w:rsid w:val="00E97A73"/>
    <w:rsid w:val="00EA1BD0"/>
    <w:rsid w:val="00EB3134"/>
    <w:rsid w:val="00EB3E8D"/>
    <w:rsid w:val="00EC12FD"/>
    <w:rsid w:val="00EC49F3"/>
    <w:rsid w:val="00EC5039"/>
    <w:rsid w:val="00ED2229"/>
    <w:rsid w:val="00ED2246"/>
    <w:rsid w:val="00ED6586"/>
    <w:rsid w:val="00EE34E9"/>
    <w:rsid w:val="00EE47BE"/>
    <w:rsid w:val="00EF11A1"/>
    <w:rsid w:val="00F0185F"/>
    <w:rsid w:val="00F0193F"/>
    <w:rsid w:val="00F04482"/>
    <w:rsid w:val="00F07EBB"/>
    <w:rsid w:val="00F136F1"/>
    <w:rsid w:val="00F244A0"/>
    <w:rsid w:val="00F24DC1"/>
    <w:rsid w:val="00F3024D"/>
    <w:rsid w:val="00F321AA"/>
    <w:rsid w:val="00F32A21"/>
    <w:rsid w:val="00F4090F"/>
    <w:rsid w:val="00F4230C"/>
    <w:rsid w:val="00F44B44"/>
    <w:rsid w:val="00F50A9B"/>
    <w:rsid w:val="00F66BCC"/>
    <w:rsid w:val="00F7315E"/>
    <w:rsid w:val="00F90DF4"/>
    <w:rsid w:val="00FA6D6B"/>
    <w:rsid w:val="00FB71EE"/>
    <w:rsid w:val="00FC0FCE"/>
    <w:rsid w:val="00FC499E"/>
    <w:rsid w:val="00FC73B9"/>
    <w:rsid w:val="00FD4FF6"/>
    <w:rsid w:val="00FD5409"/>
    <w:rsid w:val="00FF243B"/>
    <w:rsid w:val="00FF6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BA7E69B"/>
  <w15:chartTrackingRefBased/>
  <w15:docId w15:val="{1B928102-7F29-45C7-B8FF-C524ADE17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5980"/>
    <w:pPr>
      <w:spacing w:after="280" w:line="280" w:lineRule="atLeast"/>
    </w:pPr>
    <w:rPr>
      <w:rFonts w:ascii="Arial" w:eastAsia="Times New Roman" w:hAnsi="Arial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25980"/>
    <w:rPr>
      <w:rFonts w:ascii="Times New Roman" w:hAnsi="Times New Roman"/>
      <w:color w:val="0000FF"/>
      <w:u w:val="single"/>
    </w:rPr>
  </w:style>
  <w:style w:type="paragraph" w:styleId="NoSpacing">
    <w:name w:val="No Spacing"/>
    <w:uiPriority w:val="1"/>
    <w:qFormat/>
    <w:rsid w:val="00925980"/>
    <w:rPr>
      <w:rFonts w:eastAsia="Times New Roman"/>
      <w:sz w:val="22"/>
      <w:szCs w:val="22"/>
      <w:lang w:val="ru-RU"/>
    </w:rPr>
  </w:style>
  <w:style w:type="paragraph" w:styleId="Header">
    <w:name w:val="header"/>
    <w:basedOn w:val="Normal"/>
    <w:link w:val="HeaderChar"/>
    <w:rsid w:val="00925980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HeaderChar">
    <w:name w:val="Header Char"/>
    <w:link w:val="Header"/>
    <w:rsid w:val="00925980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rsid w:val="00925980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FooterChar">
    <w:name w:val="Footer Char"/>
    <w:link w:val="Footer"/>
    <w:rsid w:val="00925980"/>
    <w:rPr>
      <w:rFonts w:ascii="Arial" w:eastAsia="Times New Roman" w:hAnsi="Arial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86ACC"/>
    <w:pPr>
      <w:spacing w:after="156" w:line="240" w:lineRule="auto"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68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5685D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56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685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5685D"/>
    <w:rPr>
      <w:rFonts w:ascii="Arial" w:eastAsia="Times New Roman" w:hAnsi="Arial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85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5685D"/>
    <w:rPr>
      <w:rFonts w:ascii="Arial" w:eastAsia="Times New Roman" w:hAnsi="Arial" w:cs="Times New Roman"/>
      <w:b/>
      <w:bCs/>
    </w:rPr>
  </w:style>
  <w:style w:type="table" w:styleId="TableGrid">
    <w:name w:val="Table Grid"/>
    <w:basedOn w:val="TableNormal"/>
    <w:uiPriority w:val="39"/>
    <w:rsid w:val="00124D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F23D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432EA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E34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1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103730">
                  <w:marLeft w:val="-173"/>
                  <w:marRight w:val="-173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3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324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77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6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B7D0D7-ECF0-40DC-8C5A-11CD2C007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0</Words>
  <Characters>233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فلاي دبي تحتفل بمرور 7 سنوات على تدشين عملياتها في الكويت</vt:lpstr>
      <vt:lpstr>فلاي دبي تحتفل بمرور 7 سنوات على تدشين عملياتها في الكويت</vt:lpstr>
    </vt:vector>
  </TitlesOfParts>
  <Company>TPE</Company>
  <LinksUpToDate>false</LinksUpToDate>
  <CharactersWithSpaces>2743</CharactersWithSpaces>
  <SharedDoc>false</SharedDoc>
  <HLinks>
    <vt:vector size="42" baseType="variant">
      <vt:variant>
        <vt:i4>3735585</vt:i4>
      </vt:variant>
      <vt:variant>
        <vt:i4>18</vt:i4>
      </vt:variant>
      <vt:variant>
        <vt:i4>0</vt:i4>
      </vt:variant>
      <vt:variant>
        <vt:i4>5</vt:i4>
      </vt:variant>
      <vt:variant>
        <vt:lpwstr>https://www.instagram.com/flydubai/</vt:lpwstr>
      </vt:variant>
      <vt:variant>
        <vt:lpwstr/>
      </vt:variant>
      <vt:variant>
        <vt:i4>6619191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user/theflydubaichannel</vt:lpwstr>
      </vt:variant>
      <vt:variant>
        <vt:lpwstr/>
      </vt:variant>
      <vt:variant>
        <vt:i4>4259912</vt:i4>
      </vt:variant>
      <vt:variant>
        <vt:i4>12</vt:i4>
      </vt:variant>
      <vt:variant>
        <vt:i4>0</vt:i4>
      </vt:variant>
      <vt:variant>
        <vt:i4>5</vt:i4>
      </vt:variant>
      <vt:variant>
        <vt:lpwstr>https://www.linkedin.com/company/384917/</vt:lpwstr>
      </vt:variant>
      <vt:variant>
        <vt:lpwstr/>
      </vt:variant>
      <vt:variant>
        <vt:i4>5046348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flydubai</vt:lpwstr>
      </vt:variant>
      <vt:variant>
        <vt:lpwstr/>
      </vt:variant>
      <vt:variant>
        <vt:i4>4390962</vt:i4>
      </vt:variant>
      <vt:variant>
        <vt:i4>6</vt:i4>
      </vt:variant>
      <vt:variant>
        <vt:i4>0</vt:i4>
      </vt:variant>
      <vt:variant>
        <vt:i4>5</vt:i4>
      </vt:variant>
      <vt:variant>
        <vt:lpwstr>mailto:Houda.alkaissi@flydubai.com</vt:lpwstr>
      </vt:variant>
      <vt:variant>
        <vt:lpwstr/>
      </vt:variant>
      <vt:variant>
        <vt:i4>6422650</vt:i4>
      </vt:variant>
      <vt:variant>
        <vt:i4>3</vt:i4>
      </vt:variant>
      <vt:variant>
        <vt:i4>0</vt:i4>
      </vt:variant>
      <vt:variant>
        <vt:i4>5</vt:i4>
      </vt:variant>
      <vt:variant>
        <vt:lpwstr>https://news.flydubai.com/</vt:lpwstr>
      </vt:variant>
      <vt:variant>
        <vt:lpwstr/>
      </vt:variant>
      <vt:variant>
        <vt:i4>6750324</vt:i4>
      </vt:variant>
      <vt:variant>
        <vt:i4>0</vt:i4>
      </vt:variant>
      <vt:variant>
        <vt:i4>0</vt:i4>
      </vt:variant>
      <vt:variant>
        <vt:i4>5</vt:i4>
      </vt:variant>
      <vt:variant>
        <vt:lpwstr>https://www.flydubai.com/en/plan/timetab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لاي دبي تحتفل بمرور 7 سنوات على تدشين عملياتها في الكويت</dc:title>
  <dc:subject/>
  <dc:creator>Ali Smadi</dc:creator>
  <cp:keywords/>
  <cp:lastModifiedBy>Houda Al Kaissi</cp:lastModifiedBy>
  <cp:revision>9</cp:revision>
  <cp:lastPrinted>2019-04-30T09:56:00Z</cp:lastPrinted>
  <dcterms:created xsi:type="dcterms:W3CDTF">2019-06-02T07:31:00Z</dcterms:created>
  <dcterms:modified xsi:type="dcterms:W3CDTF">2019-06-02T07:53:00Z</dcterms:modified>
</cp:coreProperties>
</file>